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35732D7F">
            <wp:simplePos x="0" y="0"/>
            <wp:positionH relativeFrom="column">
              <wp:posOffset>-926125</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4654AA7E">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9EFA2A"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0620AA89" w:rsidR="00114F43" w:rsidRPr="00114F43" w:rsidRDefault="000B4425" w:rsidP="00114F43">
                            <w:pPr>
                              <w:pStyle w:val="Title"/>
                              <w:rPr>
                                <w:caps w:val="0"/>
                                <w:sz w:val="96"/>
                                <w:szCs w:val="96"/>
                              </w:rPr>
                            </w:pPr>
                            <w:r>
                              <w:rPr>
                                <w:caps w:val="0"/>
                                <w:sz w:val="96"/>
                                <w:szCs w:val="96"/>
                              </w:rPr>
                              <w:t>Worksheets 1</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0620AA89" w:rsidR="00114F43" w:rsidRPr="00114F43" w:rsidRDefault="000B4425" w:rsidP="00114F43">
                      <w:pPr>
                        <w:pStyle w:val="Title"/>
                        <w:rPr>
                          <w:caps w:val="0"/>
                          <w:sz w:val="96"/>
                          <w:szCs w:val="96"/>
                        </w:rPr>
                      </w:pPr>
                      <w:r>
                        <w:rPr>
                          <w:caps w:val="0"/>
                          <w:sz w:val="96"/>
                          <w:szCs w:val="96"/>
                        </w:rPr>
                        <w:t>Worksheets 1</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837" w14:textId="0DFA37BA" w:rsidR="008A0DC3" w:rsidRPr="00213EA9" w:rsidRDefault="0096746D" w:rsidP="0027647F">
      <w:pPr>
        <w:pStyle w:val="Heading1"/>
      </w:pPr>
      <w:bookmarkStart w:id="0" w:name="_Toc206262344"/>
      <w:bookmarkStart w:id="1" w:name="_Toc210328754"/>
      <w:bookmarkStart w:id="2" w:name="_Toc224890287"/>
      <w:r w:rsidRPr="00213EA9">
        <w:lastRenderedPageBreak/>
        <w:t>Worksheets 11: Action Plan for Further Sustainability Planning Activities</w:t>
      </w:r>
      <w:bookmarkEnd w:id="0"/>
      <w:bookmarkEnd w:id="1"/>
      <w:bookmarkEnd w:id="2"/>
    </w:p>
    <w:p w14:paraId="5C11B838" w14:textId="424607E9" w:rsidR="00AF5F93" w:rsidRPr="00213EA9" w:rsidRDefault="00AF5F93" w:rsidP="002D2391">
      <w:r w:rsidRPr="00213EA9">
        <w:t xml:space="preserve">Based on the assessment of the sustainability planning project and the planned product, the top management and the sustainability planning team must assess how to implement further developments regarding sustainability planning. </w:t>
      </w:r>
      <w:r w:rsidR="00B545FE" w:rsidRPr="00213EA9">
        <w:t>A company with a quality assurance or environmental management system</w:t>
      </w:r>
      <w:r w:rsidRPr="00213EA9">
        <w:t xml:space="preserve"> can incorporate a sustainability design method into these processes. At a minimum, the company should develop an action plan to continue planning for sustainability on future products, which should answer the following questions:</w:t>
      </w:r>
    </w:p>
    <w:p w14:paraId="5C11B839" w14:textId="77777777" w:rsidR="008B2A85" w:rsidRPr="00213EA9" w:rsidRDefault="008B2A85" w:rsidP="002D2391"/>
    <w:tbl>
      <w:tblPr>
        <w:tblStyle w:val="LightList-Accent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2D2391">
            <w:r w:rsidRPr="00213EA9">
              <w:t>What</w:t>
            </w:r>
          </w:p>
        </w:tc>
        <w:tc>
          <w:tcPr>
            <w:tcW w:w="1841" w:type="dxa"/>
          </w:tcPr>
          <w:p w14:paraId="5C11B83B"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o</w:t>
            </w:r>
          </w:p>
        </w:tc>
        <w:tc>
          <w:tcPr>
            <w:tcW w:w="1841" w:type="dxa"/>
          </w:tcPr>
          <w:p w14:paraId="5C11B83C"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en</w:t>
            </w:r>
          </w:p>
        </w:tc>
        <w:tc>
          <w:tcPr>
            <w:tcW w:w="1841" w:type="dxa"/>
          </w:tcPr>
          <w:p w14:paraId="5C11B83D"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w:t>
            </w:r>
          </w:p>
        </w:tc>
        <w:tc>
          <w:tcPr>
            <w:tcW w:w="1841" w:type="dxa"/>
          </w:tcPr>
          <w:p w14:paraId="5C11B83E"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 much</w:t>
            </w:r>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2D2391"/>
        </w:tc>
        <w:tc>
          <w:tcPr>
            <w:tcW w:w="1841" w:type="dxa"/>
          </w:tcPr>
          <w:p w14:paraId="5C11B84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2D2391"/>
    <w:p w14:paraId="5C11B847" w14:textId="5A8E8463" w:rsidR="00D5073D" w:rsidRPr="00213EA9" w:rsidRDefault="00AF5F93" w:rsidP="00F05797">
      <w:pPr>
        <w:pStyle w:val="Heading2"/>
      </w:pPr>
      <w:bookmarkStart w:id="3" w:name="_Toc224890288"/>
      <w:r w:rsidRPr="00213EA9">
        <w:t>Environmental Management System and Sustainability Planning Checklist</w:t>
      </w:r>
      <w:bookmarkEnd w:id="3"/>
    </w:p>
    <w:p w14:paraId="5C11B848" w14:textId="28799FD6" w:rsidR="00AF5F93" w:rsidRPr="00213EA9" w:rsidRDefault="009570A2" w:rsidP="002D2391">
      <w:r w:rsidRPr="00213EA9">
        <w:t>In the spreadsheet, we provide a checklist that can be used to review the performance of a sustainability planning project.</w:t>
      </w:r>
    </w:p>
    <w:tbl>
      <w:tblPr>
        <w:tblStyle w:val="GridTable5Dark-Accent3"/>
        <w:tblW w:w="9214" w:type="dxa"/>
        <w:tblLayout w:type="fixed"/>
        <w:tblLook w:val="04A0" w:firstRow="1" w:lastRow="0" w:firstColumn="1" w:lastColumn="0" w:noHBand="0" w:noVBand="1"/>
      </w:tblPr>
      <w:tblGrid>
        <w:gridCol w:w="4820"/>
        <w:gridCol w:w="992"/>
        <w:gridCol w:w="1276"/>
        <w:gridCol w:w="1134"/>
        <w:gridCol w:w="992"/>
      </w:tblGrid>
      <w:tr w:rsidR="000B39E2" w:rsidRPr="00213EA9" w14:paraId="5C11B84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9" w14:textId="77777777" w:rsidR="000B39E2" w:rsidRPr="00213EA9" w:rsidRDefault="000B39E2" w:rsidP="002D2391"/>
        </w:tc>
        <w:tc>
          <w:tcPr>
            <w:tcW w:w="992" w:type="dxa"/>
          </w:tcPr>
          <w:p w14:paraId="5C11B84A"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Performed</w:t>
            </w:r>
          </w:p>
        </w:tc>
        <w:tc>
          <w:tcPr>
            <w:tcW w:w="1276" w:type="dxa"/>
          </w:tcPr>
          <w:p w14:paraId="5C11B84B"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Undone</w:t>
            </w:r>
          </w:p>
        </w:tc>
        <w:tc>
          <w:tcPr>
            <w:tcW w:w="1134" w:type="dxa"/>
          </w:tcPr>
          <w:p w14:paraId="5C11B84C"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Can be improved</w:t>
            </w:r>
          </w:p>
        </w:tc>
        <w:tc>
          <w:tcPr>
            <w:tcW w:w="992" w:type="dxa"/>
          </w:tcPr>
          <w:p w14:paraId="5C11B84D"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D5073D" w:rsidRPr="00213EA9" w14:paraId="5C11B85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F" w14:textId="77777777" w:rsidR="00D5073D" w:rsidRPr="00213EA9" w:rsidRDefault="000B39E2" w:rsidP="002D2391">
            <w:r w:rsidRPr="00213EA9">
              <w:t>Definition of the scope</w:t>
            </w:r>
          </w:p>
        </w:tc>
        <w:tc>
          <w:tcPr>
            <w:tcW w:w="992" w:type="dxa"/>
          </w:tcPr>
          <w:p w14:paraId="5C11B850"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1"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52"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53"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55" w14:textId="77777777" w:rsidR="000B39E2" w:rsidRPr="00213EA9" w:rsidRDefault="000B39E2" w:rsidP="002D2391">
            <w:r w:rsidRPr="00213EA9">
              <w:t>1. The scope of environmental management systems shall include product design and development processes.</w:t>
            </w:r>
          </w:p>
          <w:p w14:paraId="5C11B856" w14:textId="77777777" w:rsidR="00D5073D" w:rsidRPr="00213EA9" w:rsidRDefault="00D5073D" w:rsidP="002D2391"/>
        </w:tc>
        <w:tc>
          <w:tcPr>
            <w:tcW w:w="992" w:type="dxa"/>
          </w:tcPr>
          <w:p w14:paraId="5C11B857"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58"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59"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5A"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5C" w14:textId="77777777" w:rsidR="000D269B" w:rsidRPr="00213EA9" w:rsidRDefault="000D269B" w:rsidP="002D2391"/>
          <w:p w14:paraId="5C11B85D" w14:textId="77777777" w:rsidR="000D269B" w:rsidRPr="00213EA9" w:rsidRDefault="000D269B" w:rsidP="002D2391">
            <w:r w:rsidRPr="00213EA9">
              <w:t>Environmental policy</w:t>
            </w:r>
          </w:p>
        </w:tc>
        <w:tc>
          <w:tcPr>
            <w:tcW w:w="992" w:type="dxa"/>
          </w:tcPr>
          <w:p w14:paraId="5C11B8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3" w14:textId="77777777" w:rsidR="000D269B" w:rsidRPr="00213EA9" w:rsidRDefault="000D269B" w:rsidP="002D2391">
            <w:r w:rsidRPr="00213EA9">
              <w:t>1. Political commitments shall be appropriate according to the nature and extent of the environmental impacts of products throughout their life cycle.</w:t>
            </w:r>
          </w:p>
        </w:tc>
        <w:tc>
          <w:tcPr>
            <w:tcW w:w="992" w:type="dxa"/>
          </w:tcPr>
          <w:p w14:paraId="5C11B8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6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69" w14:textId="1ED41679" w:rsidR="000D269B" w:rsidRPr="00213EA9" w:rsidRDefault="000D269B" w:rsidP="002D2391">
            <w:r w:rsidRPr="00213EA9">
              <w:t>2. The policy shall include a commitment to comply with legal requirements in relation to the environmental aspects of products.</w:t>
            </w:r>
          </w:p>
        </w:tc>
        <w:tc>
          <w:tcPr>
            <w:tcW w:w="992" w:type="dxa"/>
          </w:tcPr>
          <w:p w14:paraId="5C11B8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F" w14:textId="77777777" w:rsidR="000D269B" w:rsidRPr="00213EA9" w:rsidRDefault="000D269B" w:rsidP="002D2391">
            <w:r w:rsidRPr="00213EA9">
              <w:t>3. The policy shall include the undertaking's commitment to comply with other requirements related to the environmental aspects of the products, activities and services.</w:t>
            </w:r>
          </w:p>
        </w:tc>
        <w:tc>
          <w:tcPr>
            <w:tcW w:w="992" w:type="dxa"/>
          </w:tcPr>
          <w:p w14:paraId="5C11B8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75" w14:textId="77777777" w:rsidR="000D269B" w:rsidRPr="00213EA9" w:rsidRDefault="000D269B" w:rsidP="002D2391">
            <w:r w:rsidRPr="00213EA9">
              <w:lastRenderedPageBreak/>
              <w:t>4. The policy shall include a commitment to the continuous improvement of products throughout the life cycle.</w:t>
            </w:r>
          </w:p>
        </w:tc>
        <w:tc>
          <w:tcPr>
            <w:tcW w:w="992" w:type="dxa"/>
          </w:tcPr>
          <w:p w14:paraId="5C11B87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7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7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7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7B" w14:textId="61DAA67B" w:rsidR="000D269B" w:rsidRPr="00213EA9" w:rsidRDefault="000D269B" w:rsidP="002D2391">
            <w:r w:rsidRPr="00213EA9">
              <w:t>5. The policy includes a commitment to the continuous improvement of sustainability planning processes.</w:t>
            </w:r>
          </w:p>
        </w:tc>
        <w:tc>
          <w:tcPr>
            <w:tcW w:w="992" w:type="dxa"/>
          </w:tcPr>
          <w:p w14:paraId="5C11B8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1" w14:textId="1A2B752A" w:rsidR="000D269B" w:rsidRPr="00213EA9" w:rsidRDefault="000D269B" w:rsidP="002D2391">
            <w:pPr>
              <w:rPr>
                <w:spacing w:val="43"/>
              </w:rPr>
            </w:pPr>
            <w:r w:rsidRPr="00213EA9">
              <w:t>6. The policy includes a commitment to pollution prevention in the sustainability planning process (the product needs to be designed or re</w:t>
            </w:r>
            <w:r w:rsidR="00B545FE" w:rsidRPr="00213EA9">
              <w:t>-</w:t>
            </w:r>
            <w:r w:rsidRPr="00213EA9">
              <w:t>designed in this way).</w:t>
            </w:r>
          </w:p>
        </w:tc>
        <w:tc>
          <w:tcPr>
            <w:tcW w:w="992" w:type="dxa"/>
          </w:tcPr>
          <w:p w14:paraId="5C11B8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8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87" w14:textId="77777777" w:rsidR="000D269B" w:rsidRPr="00213EA9" w:rsidRDefault="000D269B" w:rsidP="002D2391"/>
          <w:p w14:paraId="5C11B888" w14:textId="77777777" w:rsidR="000D269B" w:rsidRPr="00213EA9" w:rsidRDefault="000D269B" w:rsidP="002D2391">
            <w:r w:rsidRPr="00213EA9">
              <w:t>Planning</w:t>
            </w:r>
          </w:p>
        </w:tc>
        <w:tc>
          <w:tcPr>
            <w:tcW w:w="992" w:type="dxa"/>
          </w:tcPr>
          <w:p w14:paraId="5C11B8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8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8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E" w14:textId="77777777" w:rsidR="000D269B" w:rsidRPr="00213EA9" w:rsidRDefault="000D269B" w:rsidP="002D2391">
            <w:r w:rsidRPr="00213EA9">
              <w:t>Environmental aspects</w:t>
            </w:r>
          </w:p>
        </w:tc>
        <w:tc>
          <w:tcPr>
            <w:tcW w:w="992" w:type="dxa"/>
          </w:tcPr>
          <w:p w14:paraId="5C11B8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94" w14:textId="77777777" w:rsidR="000D269B" w:rsidRPr="00213EA9" w:rsidRDefault="000D269B" w:rsidP="002D2391"/>
          <w:p w14:paraId="5C11B895" w14:textId="77777777" w:rsidR="000D269B" w:rsidRPr="00213EA9" w:rsidRDefault="000D269B" w:rsidP="002D2391">
            <w:pPr>
              <w:rPr>
                <w:spacing w:val="43"/>
              </w:rPr>
            </w:pPr>
            <w:r w:rsidRPr="00213EA9">
              <w:t>1. The environmental aspects of an undertaking's products shall be determined throughout their life cycle.</w:t>
            </w:r>
          </w:p>
        </w:tc>
        <w:tc>
          <w:tcPr>
            <w:tcW w:w="992" w:type="dxa"/>
          </w:tcPr>
          <w:p w14:paraId="5C11B8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9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9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9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9B" w14:textId="496EE185" w:rsidR="000D269B" w:rsidRPr="00213EA9" w:rsidRDefault="000D269B" w:rsidP="002D2391">
            <w:pPr>
              <w:rPr>
                <w:spacing w:val="43"/>
              </w:rPr>
            </w:pPr>
            <w:r w:rsidRPr="00213EA9">
              <w:t>2. They have been described with identified aspects related to environmental impacts.</w:t>
            </w:r>
          </w:p>
        </w:tc>
        <w:tc>
          <w:tcPr>
            <w:tcW w:w="992" w:type="dxa"/>
          </w:tcPr>
          <w:p w14:paraId="5C11B8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1" w14:textId="77777777" w:rsidR="000D269B" w:rsidRPr="00213EA9" w:rsidRDefault="000D269B" w:rsidP="002D2391">
            <w:r w:rsidRPr="00213EA9">
              <w:t>3. Throughout the life cycle of the products, the importance of environmental aspects has been assessed.</w:t>
            </w:r>
          </w:p>
        </w:tc>
        <w:tc>
          <w:tcPr>
            <w:tcW w:w="992" w:type="dxa"/>
          </w:tcPr>
          <w:p w14:paraId="5C11B8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A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A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A7" w14:textId="3DCE82AF" w:rsidR="000D269B" w:rsidRPr="00213EA9" w:rsidRDefault="000D269B" w:rsidP="002D2391">
            <w:r w:rsidRPr="00213EA9">
              <w:t>4. In the initial phase of the eco-(re-)design of the product, steps 1, 2 and 3 above have been carried out on the reference product.</w:t>
            </w:r>
          </w:p>
        </w:tc>
        <w:tc>
          <w:tcPr>
            <w:tcW w:w="992" w:type="dxa"/>
          </w:tcPr>
          <w:p w14:paraId="5C11B8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A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A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A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D" w14:textId="53635369" w:rsidR="000D269B" w:rsidRPr="00213EA9" w:rsidRDefault="000D269B" w:rsidP="002D2391">
            <w:r w:rsidRPr="00213EA9">
              <w:t>5. In the initial planning phase for the sustainability of a completely new product in an undertaking, steps 1, 2 and 3 above shall be carried out on a basic or similar product already existing on the market or on a hypothetical reference one.</w:t>
            </w:r>
          </w:p>
        </w:tc>
        <w:tc>
          <w:tcPr>
            <w:tcW w:w="992" w:type="dxa"/>
          </w:tcPr>
          <w:p w14:paraId="5C11B8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B3" w14:textId="77777777" w:rsidR="000D269B" w:rsidRPr="00213EA9" w:rsidRDefault="000D269B" w:rsidP="002D2391"/>
          <w:p w14:paraId="5C11B8B4" w14:textId="77777777" w:rsidR="000D269B" w:rsidRPr="00213EA9" w:rsidRDefault="000D269B" w:rsidP="002D2391">
            <w:r w:rsidRPr="00213EA9">
              <w:t>Legal and other requirements</w:t>
            </w:r>
          </w:p>
        </w:tc>
        <w:tc>
          <w:tcPr>
            <w:tcW w:w="992" w:type="dxa"/>
          </w:tcPr>
          <w:p w14:paraId="5C11B8B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B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B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B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BA" w14:textId="090E2A55" w:rsidR="000D269B" w:rsidRPr="00213EA9" w:rsidRDefault="000D269B" w:rsidP="002D2391">
            <w:pPr>
              <w:rPr>
                <w:spacing w:val="43"/>
              </w:rPr>
            </w:pPr>
            <w:r w:rsidRPr="00213EA9">
              <w:t xml:space="preserve">1. The company has defined and has access to legal requirements that apply to </w:t>
            </w:r>
            <w:r w:rsidR="00B545FE" w:rsidRPr="00213EA9">
              <w:t>its</w:t>
            </w:r>
            <w:r w:rsidRPr="00213EA9">
              <w:t xml:space="preserve"> products throughout their life cycle.</w:t>
            </w:r>
          </w:p>
        </w:tc>
        <w:tc>
          <w:tcPr>
            <w:tcW w:w="992" w:type="dxa"/>
          </w:tcPr>
          <w:p w14:paraId="5C11B8B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B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0" w14:textId="77777777" w:rsidR="000D269B" w:rsidRPr="00213EA9" w:rsidRDefault="000D269B" w:rsidP="002D2391">
            <w:pPr>
              <w:rPr>
                <w:spacing w:val="43"/>
              </w:rPr>
            </w:pPr>
            <w:r w:rsidRPr="00213EA9">
              <w:t>2. The company has determined how to apply these legal requirements to its products throughout their life cycle.</w:t>
            </w:r>
          </w:p>
        </w:tc>
        <w:tc>
          <w:tcPr>
            <w:tcW w:w="992" w:type="dxa"/>
          </w:tcPr>
          <w:p w14:paraId="5C11B8C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C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C6" w14:textId="77777777" w:rsidR="000D269B" w:rsidRPr="00213EA9" w:rsidRDefault="000D269B" w:rsidP="002D2391">
            <w:pPr>
              <w:rPr>
                <w:spacing w:val="43"/>
              </w:rPr>
            </w:pPr>
            <w:r w:rsidRPr="00213EA9">
              <w:t>3. The company ensures that all legal requirements have been addressed and verified in the planning and development process.</w:t>
            </w:r>
          </w:p>
        </w:tc>
        <w:tc>
          <w:tcPr>
            <w:tcW w:w="992" w:type="dxa"/>
          </w:tcPr>
          <w:p w14:paraId="5C11B8C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C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C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C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C" w14:textId="7E5D22A5" w:rsidR="000D269B" w:rsidRPr="00213EA9" w:rsidRDefault="000D269B" w:rsidP="002D2391">
            <w:pPr>
              <w:rPr>
                <w:spacing w:val="43"/>
              </w:rPr>
            </w:pPr>
            <w:r w:rsidRPr="00213EA9">
              <w:lastRenderedPageBreak/>
              <w:t>4. The company has also identified other requirements to apply to its products.</w:t>
            </w:r>
          </w:p>
        </w:tc>
        <w:tc>
          <w:tcPr>
            <w:tcW w:w="992" w:type="dxa"/>
          </w:tcPr>
          <w:p w14:paraId="5C11B8C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2" w14:textId="77777777" w:rsidR="000D269B" w:rsidRPr="00213EA9" w:rsidRDefault="000D269B" w:rsidP="002D2391">
            <w:r w:rsidRPr="00213EA9">
              <w:t>5. An undertaking shall define how the requirements to which it undertakes apply to its products.</w:t>
            </w:r>
          </w:p>
        </w:tc>
        <w:tc>
          <w:tcPr>
            <w:tcW w:w="992" w:type="dxa"/>
          </w:tcPr>
          <w:p w14:paraId="5C11B8D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D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D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D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D8" w14:textId="77777777" w:rsidR="000D269B" w:rsidRPr="00213EA9" w:rsidRDefault="000D269B" w:rsidP="002D2391">
            <w:r w:rsidRPr="00213EA9">
              <w:t>6. The company shall ensure that the requirements to which it undertakes are taken into account and verified in the planning and development process.</w:t>
            </w:r>
          </w:p>
        </w:tc>
        <w:tc>
          <w:tcPr>
            <w:tcW w:w="992" w:type="dxa"/>
          </w:tcPr>
          <w:p w14:paraId="5C11B8D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D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D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E" w14:textId="77777777" w:rsidR="000D269B" w:rsidRPr="00213EA9" w:rsidRDefault="000D269B" w:rsidP="002D2391"/>
        </w:tc>
        <w:tc>
          <w:tcPr>
            <w:tcW w:w="992" w:type="dxa"/>
          </w:tcPr>
          <w:p w14:paraId="5C11B8D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E4" w14:textId="77777777" w:rsidR="000D269B" w:rsidRPr="00213EA9" w:rsidRDefault="000D269B" w:rsidP="002D2391">
            <w:r w:rsidRPr="00213EA9">
              <w:t>Objectives and programme(s)</w:t>
            </w:r>
          </w:p>
        </w:tc>
        <w:tc>
          <w:tcPr>
            <w:tcW w:w="992" w:type="dxa"/>
          </w:tcPr>
          <w:p w14:paraId="5C11B8E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E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E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E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EA" w14:textId="77777777" w:rsidR="000D269B" w:rsidRPr="00213EA9" w:rsidRDefault="000D269B" w:rsidP="002D2391">
            <w:r w:rsidRPr="00213EA9">
              <w:t>1. The objectives of an environmental management system (EMS) shall include improvements in the environmental impacts of products throughout their life cycle.</w:t>
            </w:r>
          </w:p>
        </w:tc>
        <w:tc>
          <w:tcPr>
            <w:tcW w:w="992" w:type="dxa"/>
          </w:tcPr>
          <w:p w14:paraId="5C11B8E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0" w14:textId="0705A8A2" w:rsidR="000D269B" w:rsidRPr="00213EA9" w:rsidRDefault="000D269B" w:rsidP="002D2391">
            <w:r w:rsidRPr="00213EA9">
              <w:t xml:space="preserve">2. In determining improvements to product targets, an undertaking shall </w:t>
            </w:r>
            <w:r w:rsidR="00B545FE" w:rsidRPr="00213EA9">
              <w:t>consider</w:t>
            </w:r>
            <w:r w:rsidRPr="00213EA9">
              <w:t xml:space="preserve"> important environmental aspects throughout </w:t>
            </w:r>
            <w:r w:rsidR="00B545FE" w:rsidRPr="00213EA9">
              <w:t>its</w:t>
            </w:r>
            <w:r w:rsidRPr="00213EA9">
              <w:t xml:space="preserve"> life cycle</w:t>
            </w:r>
            <w:r w:rsidR="00B545FE" w:rsidRPr="00213EA9">
              <w:t xml:space="preserve"> and</w:t>
            </w:r>
            <w:r w:rsidRPr="00213EA9">
              <w:t xml:space="preserve"> legal and other, financial and operational requirements.</w:t>
            </w:r>
          </w:p>
        </w:tc>
        <w:tc>
          <w:tcPr>
            <w:tcW w:w="992" w:type="dxa"/>
          </w:tcPr>
          <w:p w14:paraId="5C11B8F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F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F6" w14:textId="176E526F" w:rsidR="000D269B" w:rsidRPr="00213EA9" w:rsidRDefault="000D269B" w:rsidP="002D2391">
            <w:pPr>
              <w:rPr>
                <w:spacing w:val="43"/>
              </w:rPr>
            </w:pPr>
            <w:r w:rsidRPr="00213EA9">
              <w:t xml:space="preserve">3. The company has </w:t>
            </w:r>
            <w:r w:rsidR="00B545FE" w:rsidRPr="00213EA9">
              <w:t>the program(s) in place</w:t>
            </w:r>
            <w:r w:rsidRPr="00213EA9">
              <w:t xml:space="preserve"> to achieve </w:t>
            </w:r>
            <w:r w:rsidR="00B545FE" w:rsidRPr="00213EA9">
              <w:t>its</w:t>
            </w:r>
            <w:r w:rsidRPr="00213EA9">
              <w:t xml:space="preserve"> product</w:t>
            </w:r>
            <w:r w:rsidR="00B545FE" w:rsidRPr="00213EA9">
              <w:t>-related</w:t>
            </w:r>
            <w:r w:rsidRPr="00213EA9">
              <w:t xml:space="preserve"> environmental objectives.</w:t>
            </w:r>
          </w:p>
        </w:tc>
        <w:tc>
          <w:tcPr>
            <w:tcW w:w="992" w:type="dxa"/>
          </w:tcPr>
          <w:p w14:paraId="5C11B8F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F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F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F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C" w14:textId="1946EE42" w:rsidR="000D269B" w:rsidRPr="00213EA9" w:rsidRDefault="000D269B" w:rsidP="002D2391">
            <w:pPr>
              <w:rPr>
                <w:spacing w:val="43"/>
              </w:rPr>
            </w:pPr>
            <w:r w:rsidRPr="00213EA9">
              <w:t>4. The company incorporates sustainability planning into the EMS program(s) that align the environmental objectives of the product with the project's sustainability planning.</w:t>
            </w:r>
          </w:p>
        </w:tc>
        <w:tc>
          <w:tcPr>
            <w:tcW w:w="992" w:type="dxa"/>
          </w:tcPr>
          <w:p w14:paraId="5C11B8F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2" w14:textId="77777777" w:rsidR="000D269B" w:rsidRPr="00213EA9" w:rsidRDefault="000D269B" w:rsidP="002D2391">
            <w:r w:rsidRPr="00213EA9">
              <w:t>5. Product-related environmental objectives shall be set in a balance with other product-related objectives.</w:t>
            </w:r>
          </w:p>
        </w:tc>
        <w:tc>
          <w:tcPr>
            <w:tcW w:w="992" w:type="dxa"/>
          </w:tcPr>
          <w:p w14:paraId="5C11B90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0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0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0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08" w14:textId="77777777" w:rsidR="000D269B" w:rsidRPr="00213EA9" w:rsidRDefault="000D269B" w:rsidP="002D2391"/>
        </w:tc>
        <w:tc>
          <w:tcPr>
            <w:tcW w:w="992" w:type="dxa"/>
          </w:tcPr>
          <w:p w14:paraId="5C11B90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0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0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E" w14:textId="77777777" w:rsidR="000D269B" w:rsidRPr="00213EA9" w:rsidRDefault="000D269B" w:rsidP="002D2391">
            <w:r w:rsidRPr="00213EA9">
              <w:t>Implementation and operation</w:t>
            </w:r>
          </w:p>
        </w:tc>
        <w:tc>
          <w:tcPr>
            <w:tcW w:w="992" w:type="dxa"/>
          </w:tcPr>
          <w:p w14:paraId="5C11B90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14" w14:textId="77777777" w:rsidR="000D269B" w:rsidRPr="00213EA9" w:rsidRDefault="000D269B" w:rsidP="002D2391">
            <w:r w:rsidRPr="00213EA9">
              <w:t>Resources, roles, responsibilities and powers</w:t>
            </w:r>
          </w:p>
        </w:tc>
        <w:tc>
          <w:tcPr>
            <w:tcW w:w="992" w:type="dxa"/>
          </w:tcPr>
          <w:p w14:paraId="5C11B91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1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1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1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1A" w14:textId="66D395AD" w:rsidR="000D269B" w:rsidRPr="00213EA9" w:rsidRDefault="000D269B" w:rsidP="002D2391">
            <w:pPr>
              <w:rPr>
                <w:spacing w:val="43"/>
              </w:rPr>
            </w:pPr>
            <w:r w:rsidRPr="00213EA9">
              <w:t>1. Companies shall define, document</w:t>
            </w:r>
            <w:r w:rsidR="00B545FE" w:rsidRPr="00213EA9">
              <w:t>, and communicate the roles, responsibilities, and powers of the people involved in the environmental improvement of products, particularly</w:t>
            </w:r>
            <w:r w:rsidRPr="00213EA9">
              <w:t xml:space="preserve"> those involved in the design and development process.</w:t>
            </w:r>
          </w:p>
        </w:tc>
        <w:tc>
          <w:tcPr>
            <w:tcW w:w="992" w:type="dxa"/>
          </w:tcPr>
          <w:p w14:paraId="5C11B91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0" w14:textId="77777777" w:rsidR="000D269B" w:rsidRPr="00213EA9" w:rsidRDefault="000D269B" w:rsidP="002D2391"/>
        </w:tc>
        <w:tc>
          <w:tcPr>
            <w:tcW w:w="992" w:type="dxa"/>
          </w:tcPr>
          <w:p w14:paraId="5C11B92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2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26" w14:textId="77777777" w:rsidR="000D269B" w:rsidRPr="00213EA9" w:rsidRDefault="000D269B" w:rsidP="002D2391">
            <w:r w:rsidRPr="00213EA9">
              <w:t>Competences, training and awareness</w:t>
            </w:r>
          </w:p>
        </w:tc>
        <w:tc>
          <w:tcPr>
            <w:tcW w:w="992" w:type="dxa"/>
          </w:tcPr>
          <w:p w14:paraId="5C11B92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2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2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2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C" w14:textId="77777777" w:rsidR="000D269B" w:rsidRPr="00213EA9" w:rsidRDefault="000D269B" w:rsidP="002D2391">
            <w:r w:rsidRPr="00213EA9">
              <w:t>1. Training and competency assessments need to be disseminated among the people responsible for product development.</w:t>
            </w:r>
          </w:p>
        </w:tc>
        <w:tc>
          <w:tcPr>
            <w:tcW w:w="992" w:type="dxa"/>
          </w:tcPr>
          <w:p w14:paraId="5C11B92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2" w14:textId="6DFE5551" w:rsidR="000D269B" w:rsidRPr="00213EA9" w:rsidRDefault="000D269B" w:rsidP="002D2391">
            <w:pPr>
              <w:rPr>
                <w:spacing w:val="43"/>
              </w:rPr>
            </w:pPr>
            <w:r w:rsidRPr="00213EA9">
              <w:lastRenderedPageBreak/>
              <w:t>2. The company ensures that the people involved in product development are competent in planning for sustainability.</w:t>
            </w:r>
          </w:p>
        </w:tc>
        <w:tc>
          <w:tcPr>
            <w:tcW w:w="992" w:type="dxa"/>
          </w:tcPr>
          <w:p w14:paraId="5C11B93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3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3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3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38" w14:textId="77777777" w:rsidR="000D269B" w:rsidRPr="00213EA9" w:rsidRDefault="000D269B" w:rsidP="002D2391">
            <w:pPr>
              <w:rPr>
                <w:spacing w:val="43"/>
              </w:rPr>
            </w:pPr>
            <w:r w:rsidRPr="00213EA9">
              <w:t>3. The company ensures that the people responsible for the project (as environmental coordinator) are competent to understand and/or apply the methodology and tools to determine and evaluate the environmental aspects of products throughout their life cycle.</w:t>
            </w:r>
          </w:p>
        </w:tc>
        <w:tc>
          <w:tcPr>
            <w:tcW w:w="992" w:type="dxa"/>
          </w:tcPr>
          <w:p w14:paraId="5C11B93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3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3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E" w14:textId="2670E03D" w:rsidR="000D269B" w:rsidRPr="00213EA9" w:rsidRDefault="000D269B" w:rsidP="002D2391">
            <w:pPr>
              <w:rPr>
                <w:spacing w:val="43"/>
              </w:rPr>
            </w:pPr>
            <w:r w:rsidRPr="00213EA9">
              <w:t xml:space="preserve">4. Activities to raise the </w:t>
            </w:r>
            <w:r w:rsidR="00B545FE" w:rsidRPr="00213EA9">
              <w:t>company's environmental awareness include environmental aspects,</w:t>
            </w:r>
            <w:r w:rsidRPr="00213EA9">
              <w:t xml:space="preserve"> product impacts</w:t>
            </w:r>
            <w:r w:rsidR="00B545FE" w:rsidRPr="00213EA9">
              <w:t>,</w:t>
            </w:r>
            <w:r w:rsidRPr="00213EA9">
              <w:t xml:space="preserve"> and life cycle thinking.</w:t>
            </w:r>
          </w:p>
        </w:tc>
        <w:tc>
          <w:tcPr>
            <w:tcW w:w="992" w:type="dxa"/>
          </w:tcPr>
          <w:p w14:paraId="5C11B93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44" w14:textId="77777777" w:rsidR="00EA002D" w:rsidRPr="00213EA9" w:rsidRDefault="00EA002D" w:rsidP="002D2391"/>
        </w:tc>
        <w:tc>
          <w:tcPr>
            <w:tcW w:w="992" w:type="dxa"/>
          </w:tcPr>
          <w:p w14:paraId="5C11B94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4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4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4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4A" w14:textId="77777777" w:rsidR="000D269B" w:rsidRPr="00213EA9" w:rsidRDefault="000D269B" w:rsidP="002D2391">
            <w:r w:rsidRPr="00213EA9">
              <w:t>Communication</w:t>
            </w:r>
          </w:p>
        </w:tc>
        <w:tc>
          <w:tcPr>
            <w:tcW w:w="992" w:type="dxa"/>
          </w:tcPr>
          <w:p w14:paraId="5C11B94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0" w14:textId="325F6B96" w:rsidR="000D269B" w:rsidRPr="00213EA9" w:rsidRDefault="000D269B" w:rsidP="002D2391">
            <w:r w:rsidRPr="00213EA9">
              <w:t>1. Internal communication in relation to environmental aspects and the ESM shall include relevant issues related to products and sustainability planning.</w:t>
            </w:r>
          </w:p>
        </w:tc>
        <w:tc>
          <w:tcPr>
            <w:tcW w:w="992" w:type="dxa"/>
          </w:tcPr>
          <w:p w14:paraId="5C11B95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5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56" w14:textId="77777777" w:rsidR="000D269B" w:rsidRPr="00213EA9" w:rsidRDefault="000D269B" w:rsidP="002D2391">
            <w:pPr>
              <w:rPr>
                <w:spacing w:val="43"/>
              </w:rPr>
            </w:pPr>
            <w:r w:rsidRPr="00213EA9">
              <w:t>2. There shall be a procedure for receiving, documenting and responding to relevant communication from external stakeholders on product-related problems.</w:t>
            </w:r>
          </w:p>
        </w:tc>
        <w:tc>
          <w:tcPr>
            <w:tcW w:w="992" w:type="dxa"/>
          </w:tcPr>
          <w:p w14:paraId="5C11B95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5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5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5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C" w14:textId="058E20E1" w:rsidR="000D269B" w:rsidRPr="00213EA9" w:rsidRDefault="000D269B" w:rsidP="002D2391">
            <w:pPr>
              <w:rPr>
                <w:spacing w:val="43"/>
              </w:rPr>
            </w:pPr>
            <w:r w:rsidRPr="00213EA9">
              <w:t>3. The company has documented the decision to communicate (or not) important environmental aspects, which also includes those related to sustainability planning.</w:t>
            </w:r>
          </w:p>
        </w:tc>
        <w:tc>
          <w:tcPr>
            <w:tcW w:w="992" w:type="dxa"/>
          </w:tcPr>
          <w:p w14:paraId="5C11B95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2" w14:textId="77777777" w:rsidR="000D269B" w:rsidRPr="00213EA9" w:rsidRDefault="000D269B" w:rsidP="002D2391">
            <w:r w:rsidRPr="00213EA9">
              <w:t>4. In the event that an undertaking chooses to outsource its environmental aspects and the method for communication is implemented, important environmental aspects of the product are included.</w:t>
            </w:r>
          </w:p>
        </w:tc>
        <w:tc>
          <w:tcPr>
            <w:tcW w:w="992" w:type="dxa"/>
          </w:tcPr>
          <w:p w14:paraId="5C11B96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68" w14:textId="77777777" w:rsidR="000D269B" w:rsidRPr="00213EA9" w:rsidRDefault="000D269B" w:rsidP="002D2391">
            <w:r w:rsidRPr="00213EA9">
              <w:t>5. Communication shall support cooperation between different stakeholders in the supply chain with a view to exchanging information on relevant environmental aspects related to the life cycle.</w:t>
            </w:r>
          </w:p>
        </w:tc>
        <w:tc>
          <w:tcPr>
            <w:tcW w:w="992" w:type="dxa"/>
          </w:tcPr>
          <w:p w14:paraId="5C11B96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E" w14:textId="75F32739" w:rsidR="000D269B" w:rsidRPr="00213EA9" w:rsidRDefault="000D269B" w:rsidP="002D2391">
            <w:r w:rsidRPr="00213EA9">
              <w:t>6. Communication shall inform the different parties involved in life-cycle activities (e.g. users, distributors, recyclers) of the product with a view to improving environmental performance beyond the production phase.</w:t>
            </w:r>
          </w:p>
        </w:tc>
        <w:tc>
          <w:tcPr>
            <w:tcW w:w="992" w:type="dxa"/>
          </w:tcPr>
          <w:p w14:paraId="5C11B96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74" w14:textId="77777777" w:rsidR="00EA002D" w:rsidRPr="00213EA9" w:rsidRDefault="00EA002D" w:rsidP="002D2391"/>
        </w:tc>
        <w:tc>
          <w:tcPr>
            <w:tcW w:w="992" w:type="dxa"/>
          </w:tcPr>
          <w:p w14:paraId="5C11B97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7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7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7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7A" w14:textId="77777777" w:rsidR="000D269B" w:rsidRPr="00213EA9" w:rsidRDefault="000D269B" w:rsidP="002D2391">
            <w:r w:rsidRPr="00213EA9">
              <w:t>Operation control, operation</w:t>
            </w:r>
          </w:p>
        </w:tc>
        <w:tc>
          <w:tcPr>
            <w:tcW w:w="992" w:type="dxa"/>
          </w:tcPr>
          <w:p w14:paraId="5C11B97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0" w14:textId="2E68FC30" w:rsidR="000D269B" w:rsidRPr="00213EA9" w:rsidRDefault="000D269B" w:rsidP="002D2391">
            <w:r w:rsidRPr="00213EA9">
              <w:t xml:space="preserve">1. The company has established, implemented, and maintained one or more documented procedures for incorporating sustainability </w:t>
            </w:r>
            <w:r w:rsidRPr="00213EA9">
              <w:lastRenderedPageBreak/>
              <w:t>planning into existing design and development processes.</w:t>
            </w:r>
          </w:p>
        </w:tc>
        <w:tc>
          <w:tcPr>
            <w:tcW w:w="992" w:type="dxa"/>
          </w:tcPr>
          <w:p w14:paraId="5C11B98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86" w14:textId="5437B74D" w:rsidR="000D269B" w:rsidRPr="00213EA9" w:rsidRDefault="000D269B" w:rsidP="002D2391">
            <w:r w:rsidRPr="00213EA9">
              <w:t>2. The company shall communicate with suppliers, including contractors (e.g. subcontractors of project activities)</w:t>
            </w:r>
            <w:r w:rsidR="00B545FE" w:rsidRPr="00213EA9">
              <w:t>,</w:t>
            </w:r>
            <w:r w:rsidRPr="00213EA9">
              <w:t xml:space="preserve"> about the appropriate use of procedures and its requirements.</w:t>
            </w:r>
          </w:p>
        </w:tc>
        <w:tc>
          <w:tcPr>
            <w:tcW w:w="992" w:type="dxa"/>
          </w:tcPr>
          <w:p w14:paraId="5C11B98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8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C" w14:textId="5A67BDAB" w:rsidR="000D269B" w:rsidRPr="00213EA9" w:rsidRDefault="000D269B" w:rsidP="002D2391">
            <w:r w:rsidRPr="00213EA9">
              <w:t>3. Design and development requirements include potential environmental needs, legal requirements and expectations from customers and other interested parties.</w:t>
            </w:r>
          </w:p>
        </w:tc>
        <w:tc>
          <w:tcPr>
            <w:tcW w:w="992" w:type="dxa"/>
          </w:tcPr>
          <w:p w14:paraId="5C11B98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2" w14:textId="77777777" w:rsidR="000D269B" w:rsidRPr="00213EA9" w:rsidRDefault="000C03EA" w:rsidP="002D2391">
            <w:r w:rsidRPr="00213EA9">
              <w:t>4. Input from similar previous designs involving environmental performance issues may be used where possible.</w:t>
            </w:r>
          </w:p>
        </w:tc>
        <w:tc>
          <w:tcPr>
            <w:tcW w:w="992" w:type="dxa"/>
          </w:tcPr>
          <w:p w14:paraId="5C11B99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9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9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98" w14:textId="77777777" w:rsidR="000D269B" w:rsidRPr="00213EA9" w:rsidRDefault="000C03EA" w:rsidP="002D2391">
            <w:r w:rsidRPr="00213EA9">
              <w:t>5. The design and development outcomes shall include environmental criteria for the acceptance of the product (e.g. environmental product specifications).</w:t>
            </w:r>
          </w:p>
        </w:tc>
        <w:tc>
          <w:tcPr>
            <w:tcW w:w="992" w:type="dxa"/>
          </w:tcPr>
          <w:p w14:paraId="5C11B99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9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9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E" w14:textId="58E426C8" w:rsidR="000D269B" w:rsidRPr="00213EA9" w:rsidRDefault="000C03EA" w:rsidP="002D2391">
            <w:r w:rsidRPr="00213EA9">
              <w:t>6. At the appropriate stages of the planning and development process, assessments shall cover the environmental aspects and impacts of the product throughout its life cycle.</w:t>
            </w:r>
          </w:p>
        </w:tc>
        <w:tc>
          <w:tcPr>
            <w:tcW w:w="992" w:type="dxa"/>
          </w:tcPr>
          <w:p w14:paraId="5C11B99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A4" w14:textId="787FD8AA" w:rsidR="000D269B" w:rsidRPr="00213EA9" w:rsidRDefault="000C03EA" w:rsidP="002D2391">
            <w:pPr>
              <w:rPr>
                <w:spacing w:val="43"/>
              </w:rPr>
            </w:pPr>
            <w:r w:rsidRPr="00213EA9">
              <w:t>7. The results of planning and development shall include environmental information and indicators that allow the verification and validation of environmental requirements.</w:t>
            </w:r>
          </w:p>
        </w:tc>
        <w:tc>
          <w:tcPr>
            <w:tcW w:w="992" w:type="dxa"/>
          </w:tcPr>
          <w:p w14:paraId="5C11B9A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A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A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AA" w14:textId="77777777" w:rsidR="000D269B" w:rsidRPr="00213EA9" w:rsidRDefault="000C03EA" w:rsidP="002D2391">
            <w:r w:rsidRPr="00213EA9">
              <w:t>8. The verification shall include environmental aspects and impacts of the product.</w:t>
            </w:r>
          </w:p>
        </w:tc>
        <w:tc>
          <w:tcPr>
            <w:tcW w:w="992" w:type="dxa"/>
          </w:tcPr>
          <w:p w14:paraId="5C11B9A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0" w14:textId="545C2327" w:rsidR="000D269B" w:rsidRPr="00213EA9" w:rsidRDefault="000C03EA" w:rsidP="002D2391">
            <w:r w:rsidRPr="00213EA9">
              <w:t xml:space="preserve">9. The </w:t>
            </w:r>
            <w:r w:rsidR="00B545FE" w:rsidRPr="00213EA9">
              <w:t>finished product's performance</w:t>
            </w:r>
            <w:r w:rsidRPr="00213EA9">
              <w:t xml:space="preserve"> shall be tested against environmental requirements (validation).</w:t>
            </w:r>
          </w:p>
        </w:tc>
        <w:tc>
          <w:tcPr>
            <w:tcW w:w="992" w:type="dxa"/>
          </w:tcPr>
          <w:p w14:paraId="5C11B9B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B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B6" w14:textId="77777777" w:rsidR="000D269B" w:rsidRPr="00213EA9" w:rsidRDefault="000D269B" w:rsidP="002D2391">
            <w:r w:rsidRPr="00213EA9">
              <w:t>10. Changes in planning and development shall be identified and recorded.</w:t>
            </w:r>
          </w:p>
        </w:tc>
        <w:tc>
          <w:tcPr>
            <w:tcW w:w="992" w:type="dxa"/>
          </w:tcPr>
          <w:p w14:paraId="5C11B9B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B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B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B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C" w14:textId="77777777" w:rsidR="001A1554" w:rsidRPr="00213EA9" w:rsidRDefault="001A1554" w:rsidP="002D2391"/>
        </w:tc>
        <w:tc>
          <w:tcPr>
            <w:tcW w:w="992" w:type="dxa"/>
          </w:tcPr>
          <w:p w14:paraId="5C11B9BD"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E"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F"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0"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2" w14:textId="77777777" w:rsidR="001A1554" w:rsidRPr="00213EA9" w:rsidRDefault="001A1554" w:rsidP="002D2391">
            <w:r w:rsidRPr="00213EA9">
              <w:t>Verification</w:t>
            </w:r>
          </w:p>
        </w:tc>
        <w:tc>
          <w:tcPr>
            <w:tcW w:w="992" w:type="dxa"/>
          </w:tcPr>
          <w:p w14:paraId="5C11B9C3"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C4"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C5"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C6"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C8" w14:textId="77777777" w:rsidR="00EA002D" w:rsidRPr="00213EA9" w:rsidRDefault="00EA002D" w:rsidP="002D2391"/>
        </w:tc>
        <w:tc>
          <w:tcPr>
            <w:tcW w:w="992" w:type="dxa"/>
          </w:tcPr>
          <w:p w14:paraId="5C11B9C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C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C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E" w14:textId="77777777" w:rsidR="000D269B" w:rsidRPr="00213EA9" w:rsidRDefault="000D269B" w:rsidP="002D2391">
            <w:r w:rsidRPr="00213EA9">
              <w:t>Fitness assessment</w:t>
            </w:r>
          </w:p>
        </w:tc>
        <w:tc>
          <w:tcPr>
            <w:tcW w:w="992" w:type="dxa"/>
          </w:tcPr>
          <w:p w14:paraId="5C11B9C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D4" w14:textId="77777777" w:rsidR="000D269B" w:rsidRPr="00213EA9" w:rsidRDefault="000D269B" w:rsidP="002D2391">
            <w:r w:rsidRPr="00213EA9">
              <w:t>1. The fitness assessment shall include legal and other requirements relating to the environmental aspects of the product.</w:t>
            </w:r>
          </w:p>
        </w:tc>
        <w:tc>
          <w:tcPr>
            <w:tcW w:w="992" w:type="dxa"/>
          </w:tcPr>
          <w:p w14:paraId="5C11B9D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D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D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D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DA" w14:textId="43B0A272" w:rsidR="000D269B" w:rsidRPr="00213EA9" w:rsidRDefault="000D269B" w:rsidP="002D2391">
            <w:r w:rsidRPr="00213EA9">
              <w:t>2. The fitness assessment shall include legal and other requirements related to other stages of the life cycle in addition to production activities.</w:t>
            </w:r>
          </w:p>
        </w:tc>
        <w:tc>
          <w:tcPr>
            <w:tcW w:w="992" w:type="dxa"/>
          </w:tcPr>
          <w:p w14:paraId="5C11B9D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0" w14:textId="77777777" w:rsidR="00EA002D" w:rsidRPr="00213EA9" w:rsidRDefault="00EA002D" w:rsidP="002D2391"/>
        </w:tc>
        <w:tc>
          <w:tcPr>
            <w:tcW w:w="992" w:type="dxa"/>
          </w:tcPr>
          <w:p w14:paraId="5C11B9E1"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2"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3"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E4"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E6" w14:textId="77777777" w:rsidR="000D269B" w:rsidRPr="00213EA9" w:rsidRDefault="000D269B" w:rsidP="002D2391">
            <w:r w:rsidRPr="00213EA9">
              <w:lastRenderedPageBreak/>
              <w:t>Monitoring and monitoring</w:t>
            </w:r>
          </w:p>
        </w:tc>
        <w:tc>
          <w:tcPr>
            <w:tcW w:w="992" w:type="dxa"/>
          </w:tcPr>
          <w:p w14:paraId="5C11B9E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E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E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E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C" w14:textId="77777777" w:rsidR="000D269B" w:rsidRPr="00213EA9" w:rsidRDefault="000D269B" w:rsidP="002D2391">
            <w:r w:rsidRPr="00213EA9">
              <w:t>1. Surveillance and monitoring shall include information on the environmental performance of a product throughout its life cycle. Indicators are defined.</w:t>
            </w:r>
          </w:p>
        </w:tc>
        <w:tc>
          <w:tcPr>
            <w:tcW w:w="992" w:type="dxa"/>
          </w:tcPr>
          <w:p w14:paraId="5C11B9E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F2" w14:textId="6DBD6509" w:rsidR="000D269B" w:rsidRPr="00213EA9" w:rsidRDefault="000D269B" w:rsidP="002D2391">
            <w:r w:rsidRPr="00213EA9">
              <w:t>2. Monitoring includes information about sustainability planning processes and how the business is managed and maintained. Indicators are defined.</w:t>
            </w:r>
          </w:p>
        </w:tc>
        <w:tc>
          <w:tcPr>
            <w:tcW w:w="992" w:type="dxa"/>
          </w:tcPr>
          <w:p w14:paraId="5C11B9F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F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F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F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F8" w14:textId="77777777" w:rsidR="00EA002D" w:rsidRPr="00213EA9" w:rsidRDefault="00EA002D" w:rsidP="002D2391"/>
        </w:tc>
        <w:tc>
          <w:tcPr>
            <w:tcW w:w="992" w:type="dxa"/>
          </w:tcPr>
          <w:p w14:paraId="5C11B9F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F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F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0B564BF5" w14:textId="77777777" w:rsidR="007303B9" w:rsidRDefault="007303B9" w:rsidP="007303B9"/>
    <w:p w14:paraId="08AC9A33" w14:textId="77777777" w:rsidR="007303B9" w:rsidRDefault="007303B9" w:rsidP="007303B9">
      <w:r>
        <w:rPr>
          <w:noProof/>
        </w:rPr>
        <w:drawing>
          <wp:inline distT="0" distB="0" distL="0" distR="0" wp14:anchorId="5A2F89D7" wp14:editId="6CC7DEF6">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60A43FBC" w14:textId="77777777" w:rsidR="007303B9" w:rsidRDefault="007303B9" w:rsidP="007303B9">
      <w:r>
        <w:rPr>
          <w:noProof/>
        </w:rPr>
        <w:drawing>
          <wp:inline distT="0" distB="0" distL="0" distR="0" wp14:anchorId="4AC165BF" wp14:editId="78693D41">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82E0BC1" w14:textId="77777777" w:rsidR="007303B9" w:rsidRPr="00324C61" w:rsidRDefault="007303B9" w:rsidP="007303B9"/>
    <w:p w14:paraId="3985B9A4" w14:textId="4597A8B1" w:rsidR="007303B9" w:rsidRPr="00213EA9" w:rsidRDefault="007303B9" w:rsidP="007303B9">
      <w:r>
        <w:rPr>
          <w:noProof/>
        </w:rPr>
        <w:drawing>
          <wp:inline distT="0" distB="0" distL="0" distR="0" wp14:anchorId="24BDF250" wp14:editId="454D6CA5">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563304B3" w:rsidR="00506F55" w:rsidRPr="00324C61" w:rsidRDefault="00506F55" w:rsidP="00506F55"/>
    <w:p w14:paraId="7CC76604" w14:textId="662F72A1" w:rsidR="000F7BDF" w:rsidRPr="00213EA9" w:rsidRDefault="007303B9" w:rsidP="002D2391">
      <w:r>
        <w:rPr>
          <w:noProof/>
        </w:rPr>
        <w:drawing>
          <wp:anchor distT="0" distB="0" distL="114300" distR="114300" simplePos="0" relativeHeight="251689984" behindDoc="0" locked="0" layoutInCell="1" allowOverlap="1" wp14:anchorId="785FE3E4" wp14:editId="0A256607">
            <wp:simplePos x="0" y="0"/>
            <wp:positionH relativeFrom="column">
              <wp:posOffset>2331720</wp:posOffset>
            </wp:positionH>
            <wp:positionV relativeFrom="paragraph">
              <wp:posOffset>1943597</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0444C" w14:textId="77777777" w:rsidR="000B6790" w:rsidRDefault="000B6790" w:rsidP="002D2391">
      <w:r>
        <w:separator/>
      </w:r>
    </w:p>
  </w:endnote>
  <w:endnote w:type="continuationSeparator" w:id="0">
    <w:p w14:paraId="11470D68" w14:textId="77777777" w:rsidR="000B6790" w:rsidRDefault="000B6790"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89CB9C61-8DC5-4FFD-B995-E53D3BF19310}"/>
    <w:embedBold r:id="rId2" w:fontKey="{247751E6-1D2F-4E4F-93E2-0E3352613002}"/>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70BB0EC8-CAC9-4B40-818E-E79D5D8F88CF}"/>
    <w:embedBold r:id="rId4" w:fontKey="{A1F55BB8-1AD0-4D60-9D21-28250FF62CC2}"/>
  </w:font>
  <w:font w:name="Raleway">
    <w:panose1 w:val="020B0503030101060003"/>
    <w:charset w:val="00"/>
    <w:family w:val="auto"/>
    <w:pitch w:val="variable"/>
    <w:sig w:usb0="A00002FF" w:usb1="5000205B" w:usb2="00000000" w:usb3="00000000" w:csb0="00000197" w:csb1="00000000"/>
    <w:embedRegular r:id="rId5" w:fontKey="{498E2DFC-0556-45AA-97A3-EE5410A5B7EF}"/>
    <w:embedBold r:id="rId6" w:fontKey="{2ED7E29B-E2E2-4782-9CEF-427A7D2B13E2}"/>
    <w:embedItalic r:id="rId7" w:fontKey="{1E706BBD-5B08-4123-B1A7-81D29AC4AA8D}"/>
    <w:embedBoldItalic r:id="rId8" w:fontKey="{F574A293-E45F-46BA-A199-944CADBD21D0}"/>
  </w:font>
  <w:font w:name="Raleway Black">
    <w:charset w:val="00"/>
    <w:family w:val="auto"/>
    <w:pitch w:val="variable"/>
    <w:sig w:usb0="A00002FF" w:usb1="5000205B" w:usb2="00000000" w:usb3="00000000" w:csb0="00000197" w:csb1="00000000"/>
    <w:embedRegular r:id="rId9" w:fontKey="{730CAC30-FD0A-47DF-BE40-2303EB0D4020}"/>
    <w:embedBold r:id="rId10" w:fontKey="{DF6089ED-8AAD-46BA-A90E-73924F3AADB4}"/>
  </w:font>
  <w:font w:name="Tahoma">
    <w:panose1 w:val="020B0604030504040204"/>
    <w:charset w:val="00"/>
    <w:family w:val="swiss"/>
    <w:pitch w:val="variable"/>
    <w:sig w:usb0="E1002EFF" w:usb1="C000605B" w:usb2="00000029" w:usb3="00000000" w:csb0="000101FF" w:csb1="00000000"/>
    <w:embedRegular r:id="rId11" w:fontKey="{687EA0C9-29A4-4DE7-B153-0E2805801C68}"/>
  </w:font>
  <w:font w:name="Raleway SemiBold">
    <w:charset w:val="00"/>
    <w:family w:val="auto"/>
    <w:pitch w:val="variable"/>
    <w:sig w:usb0="A00002FF" w:usb1="5000205B" w:usb2="00000000" w:usb3="00000000" w:csb0="00000197" w:csb1="00000000"/>
    <w:embedBold r:id="rId12" w:fontKey="{3150B70F-26C8-4D6A-B5F1-BAE7F388469B}"/>
  </w:font>
  <w:font w:name="Cambria">
    <w:panose1 w:val="02040503050406030204"/>
    <w:charset w:val="00"/>
    <w:family w:val="roman"/>
    <w:pitch w:val="variable"/>
    <w:sig w:usb0="E00006FF" w:usb1="420024FF" w:usb2="02000000" w:usb3="00000000" w:csb0="0000019F" w:csb1="00000000"/>
    <w:embedRegular r:id="rId13" w:fontKey="{704FF775-2CF7-43F5-AE31-B19539E7061F}"/>
    <w:embedBold r:id="rId14" w:fontKey="{B80754CC-5CE9-4B4C-9401-2C13EAEBAB30}"/>
    <w:embedItalic r:id="rId15" w:fontKey="{B9FAA6ED-48FA-43D2-A8BC-C61FB6927256}"/>
  </w:font>
  <w:font w:name="Times">
    <w:panose1 w:val="02020603050405020304"/>
    <w:charset w:val="00"/>
    <w:family w:val="roman"/>
    <w:pitch w:val="variable"/>
    <w:sig w:usb0="E0002EFF" w:usb1="C000785B" w:usb2="00000009" w:usb3="00000000" w:csb0="000001FF" w:csb1="00000000"/>
    <w:embedRegular r:id="rId16" w:fontKey="{1115F4D2-02F1-443A-A51E-EE3F06EAEE13}"/>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F0B5CDE0-5E3F-4C30-8139-691EB6918BDF}"/>
  </w:font>
  <w:font w:name="Raleway ExtraBold">
    <w:charset w:val="00"/>
    <w:family w:val="auto"/>
    <w:pitch w:val="variable"/>
    <w:sig w:usb0="A00002FF" w:usb1="5000205B" w:usb2="00000000" w:usb3="00000000" w:csb0="00000197" w:csb1="00000000"/>
    <w:embedRegular r:id="rId18" w:fontKey="{FB774278-F60F-4F41-A730-4A4663B4A2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67C91" w14:textId="685282AD" w:rsidR="000C6830" w:rsidRPr="000C6830" w:rsidRDefault="000C6830" w:rsidP="000C6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090A4" w14:textId="77777777" w:rsidR="000B6790" w:rsidRDefault="000B6790" w:rsidP="002D2391">
      <w:r>
        <w:separator/>
      </w:r>
    </w:p>
  </w:footnote>
  <w:footnote w:type="continuationSeparator" w:id="0">
    <w:p w14:paraId="161830AA" w14:textId="77777777" w:rsidR="000B6790" w:rsidRDefault="000B6790"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E371C" w14:textId="3FA3C1B6" w:rsidR="003A301F" w:rsidRDefault="003A301F"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B6790"/>
    <w:rsid w:val="000C03EA"/>
    <w:rsid w:val="000C6830"/>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D2A4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A301F"/>
    <w:rsid w:val="003B39EC"/>
    <w:rsid w:val="003C4023"/>
    <w:rsid w:val="003D32A1"/>
    <w:rsid w:val="003D6369"/>
    <w:rsid w:val="003F057B"/>
    <w:rsid w:val="003F1E6A"/>
    <w:rsid w:val="003F576C"/>
    <w:rsid w:val="00400B41"/>
    <w:rsid w:val="00401C19"/>
    <w:rsid w:val="004104F0"/>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3B9"/>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D57C4"/>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601E2"/>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78</Words>
  <Characters>7566</Characters>
  <Application>Microsoft Office Word</Application>
  <DocSecurity>0</DocSecurity>
  <Lines>157</Lines>
  <Paragraphs>4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5</cp:revision>
  <cp:lastPrinted>2013-11-12T11:12:00Z</cp:lastPrinted>
  <dcterms:created xsi:type="dcterms:W3CDTF">2026-03-20T08:59:00Z</dcterms:created>
  <dcterms:modified xsi:type="dcterms:W3CDTF">2026-05-3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